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D23C39" w14:paraId="6DB73666" w14:textId="77777777" w:rsidTr="00AB48CF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2D2D80E" w14:textId="77777777" w:rsidR="005A11E4" w:rsidRPr="00D23C39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C31296" w:rsidRPr="00D23C39" w14:paraId="7F1D5462" w14:textId="77777777" w:rsidTr="00AB48CF">
        <w:tc>
          <w:tcPr>
            <w:tcW w:w="1797" w:type="dxa"/>
            <w:gridSpan w:val="2"/>
          </w:tcPr>
          <w:p w14:paraId="28AED26E" w14:textId="77777777" w:rsidR="00C31296" w:rsidRPr="00D23C39" w:rsidRDefault="00C31296" w:rsidP="00C3129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B9B9A" w14:textId="77777777" w:rsidR="00C31296" w:rsidRPr="00D23C39" w:rsidRDefault="00C31296" w:rsidP="00C31296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>INTRALOGISTIKA 4.0</w:t>
            </w:r>
          </w:p>
        </w:tc>
      </w:tr>
      <w:tr w:rsidR="00C31296" w:rsidRPr="00D23C39" w14:paraId="3DD10345" w14:textId="77777777" w:rsidTr="00AB48CF">
        <w:tc>
          <w:tcPr>
            <w:tcW w:w="1797" w:type="dxa"/>
            <w:gridSpan w:val="2"/>
          </w:tcPr>
          <w:p w14:paraId="233B33F5" w14:textId="77777777" w:rsidR="00C31296" w:rsidRPr="00D23C39" w:rsidRDefault="00C31296" w:rsidP="00C31296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4F753" w14:textId="77777777" w:rsidR="00C31296" w:rsidRPr="00D23C39" w:rsidRDefault="00C31296" w:rsidP="00C31296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>INTRALOGISTICS 4.0</w:t>
            </w:r>
          </w:p>
        </w:tc>
      </w:tr>
      <w:tr w:rsidR="005A11E4" w:rsidRPr="00D23C39" w14:paraId="78FEF92C" w14:textId="77777777" w:rsidTr="00AB48CF">
        <w:tc>
          <w:tcPr>
            <w:tcW w:w="3305" w:type="dxa"/>
            <w:gridSpan w:val="6"/>
            <w:vAlign w:val="center"/>
          </w:tcPr>
          <w:p w14:paraId="167738EC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6CF7AD1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10A78FE7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07483AA8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D23C39" w14:paraId="2E14D8F6" w14:textId="77777777" w:rsidTr="00AB48CF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AA0B63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5E83BF49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4E4A0D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797BE28F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AF824F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0826DC02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D2DAE5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15245671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DF39C7" w:rsidRPr="00D23C39" w14:paraId="2DFC9070" w14:textId="77777777" w:rsidTr="00AB48CF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419C6" w14:textId="77777777" w:rsidR="00DF39C7" w:rsidRPr="00D23C39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23C39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DBAEA" w14:textId="77777777" w:rsidR="00DF39C7" w:rsidRPr="00D23C39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871C2" w14:textId="77777777" w:rsidR="00DF39C7" w:rsidRPr="00D23C39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D23C39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0F5A6" w14:textId="77777777" w:rsidR="00DF39C7" w:rsidRPr="00D23C39" w:rsidRDefault="00D732C6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1. in </w:t>
            </w:r>
            <w:r w:rsidR="009F1551" w:rsidRPr="00D23C39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DF39C7" w:rsidRPr="00D23C39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DF39C7" w:rsidRPr="00D23C39" w14:paraId="6E396996" w14:textId="77777777" w:rsidTr="00AB48CF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DD5D4" w14:textId="77777777" w:rsidR="00DF39C7" w:rsidRPr="00D23C39" w:rsidRDefault="00DF39C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23C39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SYSTEM LOGISTICS 3</w:t>
            </w:r>
            <w:r w:rsidRPr="00D23C39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GB" w:eastAsia="sl-SI"/>
              </w:rPr>
              <w:t xml:space="preserve">rd </w:t>
            </w:r>
            <w:r w:rsidRPr="00D23C39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1083F" w14:textId="77777777" w:rsidR="00DF39C7" w:rsidRPr="00D23C39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637BF" w14:textId="77777777" w:rsidR="00DF39C7" w:rsidRPr="00D23C39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D23C39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57295" w14:textId="77777777" w:rsidR="00DF39C7" w:rsidRPr="00D23C39" w:rsidRDefault="00D732C6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1. in </w:t>
            </w:r>
            <w:r w:rsidR="009F1551" w:rsidRPr="00D23C39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DF39C7" w:rsidRPr="00D23C39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5A11E4" w:rsidRPr="00D23C39" w14:paraId="7C04EC58" w14:textId="77777777" w:rsidTr="00AB48CF">
        <w:trPr>
          <w:trHeight w:val="103"/>
        </w:trPr>
        <w:tc>
          <w:tcPr>
            <w:tcW w:w="9690" w:type="dxa"/>
            <w:gridSpan w:val="21"/>
          </w:tcPr>
          <w:p w14:paraId="2B9486D2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23C39" w14:paraId="16C56B29" w14:textId="77777777" w:rsidTr="00AB48CF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63EBE5CD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6BDBD0CC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60E74" w14:textId="77777777" w:rsidR="005A11E4" w:rsidRPr="00D23C39" w:rsidRDefault="00D732C6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D23C39" w14:paraId="08649B87" w14:textId="77777777" w:rsidTr="00AB48CF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2EACB07A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1515" w14:textId="77777777" w:rsidR="005A11E4" w:rsidRPr="00D23C39" w:rsidRDefault="00D732C6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D23C39">
              <w:rPr>
                <w:rFonts w:eastAsia="Calibri" w:cs="Calibr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D23C39" w14:paraId="26BD7090" w14:textId="77777777" w:rsidTr="00AB48CF">
        <w:tc>
          <w:tcPr>
            <w:tcW w:w="5716" w:type="dxa"/>
            <w:gridSpan w:val="15"/>
          </w:tcPr>
          <w:p w14:paraId="16AF35CE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AFD64F" w14:textId="77777777" w:rsidR="005A11E4" w:rsidRPr="00D23C39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D23C39" w14:paraId="0306A9C6" w14:textId="77777777" w:rsidTr="00AB48CF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941250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F6445" w14:textId="77777777" w:rsidR="005A11E4" w:rsidRPr="00D23C39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sz w:val="20"/>
                <w:szCs w:val="20"/>
                <w:lang w:eastAsia="sl-SI"/>
              </w:rPr>
              <w:t>DR</w:t>
            </w:r>
          </w:p>
        </w:tc>
      </w:tr>
      <w:tr w:rsidR="005A11E4" w:rsidRPr="00D23C39" w14:paraId="267DB13E" w14:textId="77777777" w:rsidTr="00AB48CF">
        <w:tc>
          <w:tcPr>
            <w:tcW w:w="9690" w:type="dxa"/>
            <w:gridSpan w:val="21"/>
          </w:tcPr>
          <w:p w14:paraId="31ABCA53" w14:textId="77777777" w:rsidR="005A11E4" w:rsidRPr="00D23C39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D23C39" w14:paraId="3A318186" w14:textId="77777777" w:rsidTr="00AB48CF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054EE5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49B089F2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A8F231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305FFD25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7F48E2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471BFB24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7E636E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6B93426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1270B1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607A1CCD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AFD0E5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3EEDB4A9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40389E92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282573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5A11E4" w:rsidRPr="00D23C39" w14:paraId="5568F963" w14:textId="77777777" w:rsidTr="00AB48CF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42B5DE" w14:textId="77777777" w:rsidR="005A11E4" w:rsidRPr="00D23C39" w:rsidRDefault="00D732C6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Cs/>
                <w:sz w:val="20"/>
                <w:szCs w:val="20"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47C45D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FEE6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F39299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4BD7A3" w14:textId="77777777" w:rsidR="00DF39C7" w:rsidRPr="00D23C39" w:rsidRDefault="00DF39C7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C832C" w14:textId="77777777" w:rsidR="005A11E4" w:rsidRPr="00D23C39" w:rsidRDefault="00D732C6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Cs/>
                <w:sz w:val="20"/>
                <w:szCs w:val="20"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5610BAC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099369" w14:textId="77777777" w:rsidR="005A11E4" w:rsidRPr="00D23C39" w:rsidRDefault="00D732C6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23C39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5A11E4" w:rsidRPr="00D23C39" w14:paraId="784B188A" w14:textId="77777777" w:rsidTr="00AB48CF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34276D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D95FFB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402CA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BDAB9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2AECA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A87570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AE45C6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B7689D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73524E7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D591E8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23C39" w14:paraId="7B76BE86" w14:textId="77777777" w:rsidTr="00AB48CF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96D3A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03717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E5249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787B1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D94F4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80DA9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0EF00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DBCB9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71DEA5C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4ADA7" w14:textId="77777777" w:rsidR="005A11E4" w:rsidRPr="00D23C3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23C39" w14:paraId="3B6CE4B2" w14:textId="77777777" w:rsidTr="00AB48CF">
        <w:tc>
          <w:tcPr>
            <w:tcW w:w="9690" w:type="dxa"/>
            <w:gridSpan w:val="21"/>
          </w:tcPr>
          <w:p w14:paraId="1578193D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23C39" w14:paraId="68ECFD4A" w14:textId="77777777" w:rsidTr="00AB48CF">
        <w:tc>
          <w:tcPr>
            <w:tcW w:w="3305" w:type="dxa"/>
            <w:gridSpan w:val="6"/>
          </w:tcPr>
          <w:p w14:paraId="5B8E4898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3D771" w14:textId="77777777" w:rsidR="005A11E4" w:rsidRPr="00D23C39" w:rsidRDefault="00C31296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TONE LERHER</w:t>
            </w:r>
          </w:p>
        </w:tc>
      </w:tr>
      <w:tr w:rsidR="005A11E4" w:rsidRPr="00D23C39" w14:paraId="1E72C791" w14:textId="77777777" w:rsidTr="00AB48CF">
        <w:tc>
          <w:tcPr>
            <w:tcW w:w="9690" w:type="dxa"/>
            <w:gridSpan w:val="21"/>
          </w:tcPr>
          <w:p w14:paraId="66BDE7CE" w14:textId="77777777" w:rsidR="005A11E4" w:rsidRPr="00D23C39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B850FA" w:rsidRPr="00D23C39" w14:paraId="06D983B0" w14:textId="77777777" w:rsidTr="00AB48CF">
        <w:tc>
          <w:tcPr>
            <w:tcW w:w="2296" w:type="dxa"/>
            <w:gridSpan w:val="3"/>
            <w:vMerge w:val="restart"/>
          </w:tcPr>
          <w:p w14:paraId="345ED793" w14:textId="77777777" w:rsidR="00B850FA" w:rsidRPr="00D23C39" w:rsidRDefault="00B850FA" w:rsidP="00B850F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3580EA56" w14:textId="77777777" w:rsidR="00B850FA" w:rsidRPr="00D23C39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AA71B" w14:textId="77777777" w:rsidR="00B850FA" w:rsidRPr="00D23C39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D23C3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B850FA" w:rsidRPr="00D23C39" w14:paraId="3E34A576" w14:textId="77777777" w:rsidTr="00AB48CF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619DB859" w14:textId="77777777" w:rsidR="00B850FA" w:rsidRPr="00D23C39" w:rsidRDefault="00B850FA" w:rsidP="00B850FA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7AB61E1F" w14:textId="77777777" w:rsidR="00B850FA" w:rsidRPr="00D23C39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8BC4" w14:textId="77777777" w:rsidR="00B850FA" w:rsidRPr="00D23C39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D23C3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5A11E4" w:rsidRPr="00D23C39" w14:paraId="4A5F2661" w14:textId="77777777" w:rsidTr="00AB48CF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BC6FBF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4C1797A0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4020B987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7A592B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BB9A63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A1ECB04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D23C39" w:rsidRPr="00D23C39" w14:paraId="7E42C742" w14:textId="77777777" w:rsidTr="00AB48CF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02D7B" w14:textId="38BE04DD" w:rsidR="00A9230D" w:rsidRPr="00D23C39" w:rsidRDefault="00A9230D" w:rsidP="00C31296">
            <w:pPr>
              <w:spacing w:after="0"/>
              <w:jc w:val="both"/>
              <w:rPr>
                <w:rFonts w:eastAsia="Calibri"/>
                <w:strike/>
                <w:sz w:val="20"/>
                <w:szCs w:val="20"/>
                <w:lang w:eastAsia="sl-SI"/>
              </w:rPr>
            </w:pPr>
            <w:r w:rsidRPr="00D23C39">
              <w:rPr>
                <w:rFonts w:asciiTheme="minorHAnsi" w:eastAsia="Calibri" w:hAnsiTheme="minorHAnsi"/>
                <w:bCs/>
                <w:sz w:val="20"/>
                <w:szCs w:val="20"/>
              </w:rPr>
              <w:t>Vsi deli izpita morajo biti pozitivno ocenjen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EDA426" w14:textId="77777777" w:rsidR="00B850FA" w:rsidRPr="00D23C39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EFED4" w14:textId="5AD54B68" w:rsidR="00A9230D" w:rsidRPr="00D23C39" w:rsidRDefault="00A9230D" w:rsidP="00B850FA">
            <w:pPr>
              <w:spacing w:after="0"/>
              <w:jc w:val="both"/>
              <w:rPr>
                <w:rFonts w:eastAsia="Calibri"/>
                <w:strike/>
                <w:sz w:val="20"/>
                <w:szCs w:val="20"/>
                <w:lang w:eastAsia="sl-SI"/>
              </w:rPr>
            </w:pPr>
            <w:r w:rsidRPr="00D23C39">
              <w:rPr>
                <w:rFonts w:asciiTheme="minorHAnsi" w:eastAsia="Calibri" w:hAnsiTheme="minorHAnsi"/>
                <w:sz w:val="20"/>
                <w:szCs w:val="20"/>
              </w:rPr>
              <w:t>All parts of the exam must be positively assessed.</w:t>
            </w:r>
          </w:p>
        </w:tc>
      </w:tr>
      <w:tr w:rsidR="00B850FA" w:rsidRPr="00D23C39" w14:paraId="3AF3BFA3" w14:textId="77777777" w:rsidTr="00AB48CF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E32151" w14:textId="77777777" w:rsidR="00B850FA" w:rsidRPr="00D23C39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E820175" w14:textId="77777777" w:rsidR="00B850FA" w:rsidRPr="00D23C39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D23C39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1C7EC7F6" w14:textId="77777777" w:rsidR="00B850FA" w:rsidRPr="00D23C39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C9F5C5" w14:textId="77777777" w:rsidR="00B850FA" w:rsidRPr="00D23C39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CE65265" w14:textId="77777777" w:rsidR="00B850FA" w:rsidRPr="00D23C39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C31296" w:rsidRPr="00D23C39" w14:paraId="7491A716" w14:textId="77777777" w:rsidTr="00AB48CF">
        <w:trPr>
          <w:trHeight w:val="983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BACFA" w14:textId="77777777" w:rsidR="00C31296" w:rsidRPr="00D23C39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>Pomen intralogistike 4.0 v logistični verigi z vidika pretočne zmogljivosti, energetske učinkovitosti,  trajnosti, informacijske podpore logističnim procesom ter digitalizacije.</w:t>
            </w:r>
          </w:p>
          <w:p w14:paraId="3EF7C7B7" w14:textId="77777777" w:rsidR="00C31296" w:rsidRPr="00D23C39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>Sodobni trendi v logistiki 4.0 (Industrija 4.0, Skladiščenje 4.0, Internet Stvari (IoT), Digitalizacija, Robotizacija, Umetna Inteligenca, ang. Physical Internet.</w:t>
            </w:r>
          </w:p>
          <w:p w14:paraId="42B5899A" w14:textId="77777777" w:rsidR="00C31296" w:rsidRPr="00D23C39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>Informacijski in materialni tok v intralogistiki 4.0.</w:t>
            </w:r>
          </w:p>
          <w:p w14:paraId="496CB5C8" w14:textId="77777777" w:rsidR="00C31296" w:rsidRPr="00D23C39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>Skladiščni procesi v intralogistiki 4.0.</w:t>
            </w:r>
          </w:p>
          <w:p w14:paraId="6A869584" w14:textId="77777777" w:rsidR="00C31296" w:rsidRPr="00D23C39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>Skladiščenje 4.0 s poudarkom na procesu Komisioniranja blaga.</w:t>
            </w:r>
          </w:p>
          <w:p w14:paraId="4822DD51" w14:textId="77777777" w:rsidR="00C31296" w:rsidRPr="00D23C39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>Centralno in decentralno vodeni transportno sistemi v intralogistiki 4.0.</w:t>
            </w:r>
          </w:p>
          <w:p w14:paraId="7C9149A2" w14:textId="77777777" w:rsidR="00C31296" w:rsidRPr="00D23C39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 xml:space="preserve">Avtomatski in avtonomni transportno-skladiščni sistemi v intralogistiki 4.0. (ang. </w:t>
            </w: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>Automated Storage and Retrieval Systems, Shuttle-Based Storage and Retrieval Systems and Autonomous Vehicle Storage and Retrieval Systems</w:t>
            </w:r>
            <w:r w:rsidRPr="00D23C39">
              <w:rPr>
                <w:rFonts w:asciiTheme="minorHAnsi" w:hAnsiTheme="minorHAnsi"/>
                <w:sz w:val="20"/>
                <w:szCs w:val="20"/>
              </w:rPr>
              <w:t>).</w:t>
            </w:r>
          </w:p>
          <w:p w14:paraId="6CC2CA8E" w14:textId="77777777" w:rsidR="00C31296" w:rsidRPr="00D23C39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 xml:space="preserve">Načrtovanje in modeliranje transportno-skladiščnih sistemov v intralogistiki 4.0 s poudarkom na: </w:t>
            </w:r>
            <w:r w:rsidRPr="00D23C39">
              <w:rPr>
                <w:rFonts w:asciiTheme="minorHAnsi" w:hAnsiTheme="minorHAnsi"/>
                <w:sz w:val="20"/>
                <w:szCs w:val="20"/>
              </w:rPr>
              <w:lastRenderedPageBreak/>
              <w:t>maksimalni pretočni zmogljivosti, minimalnih celotnih stroških, energetski učinkovitosti in trajnosti.</w:t>
            </w:r>
          </w:p>
          <w:p w14:paraId="07E1896C" w14:textId="77777777" w:rsidR="00C31296" w:rsidRPr="00D23C39" w:rsidRDefault="00C31296" w:rsidP="00AB5F3C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>Več-objektna optimizacija transportno-skladiščnih sistemov v intralogistiki 4.0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1B3FF" w14:textId="77777777" w:rsidR="00C31296" w:rsidRPr="00D23C39" w:rsidRDefault="00C31296" w:rsidP="00C31296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32D95" w14:textId="77777777" w:rsidR="00C31296" w:rsidRPr="00D23C39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>The importance of intralogistics 4.0 in the logistics chain in terms of throughput capacity, energy efficiency, sustainability, information support to logistics processes and digitization.</w:t>
            </w:r>
          </w:p>
          <w:p w14:paraId="11386EFE" w14:textId="77777777" w:rsidR="00C31296" w:rsidRPr="00D23C39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>Modern trends in logistics 4.0 (Industry 4.0, Warehousing 4.0, Internet of Things (IoT), Digitalization, Robotization, Artificial Intelligence, Physical Internet.</w:t>
            </w:r>
          </w:p>
          <w:p w14:paraId="3D06D326" w14:textId="77777777" w:rsidR="00C31296" w:rsidRPr="00D23C39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>Information and material flow in intralogistics 4.0.</w:t>
            </w:r>
          </w:p>
          <w:p w14:paraId="49DF4095" w14:textId="77777777" w:rsidR="00C31296" w:rsidRPr="00D23C39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>Warehouse processes in intralogistics 4.0.</w:t>
            </w:r>
          </w:p>
          <w:p w14:paraId="14BD5D90" w14:textId="77777777" w:rsidR="00C31296" w:rsidRPr="00D23C39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>Warehousing 4.0 with the emphasis on the process of Order-Picking.</w:t>
            </w:r>
          </w:p>
          <w:p w14:paraId="3FBB1117" w14:textId="77777777" w:rsidR="00C31296" w:rsidRPr="00D23C39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>Centralised and decentralised control of transport systems in intralogistics 4.0.</w:t>
            </w:r>
          </w:p>
          <w:p w14:paraId="068B668B" w14:textId="77777777" w:rsidR="00C31296" w:rsidRPr="00D23C39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>Automatic and autonomous transport and warehousing systems in intralogistics 4.0 (Automated Storage and Retrieval Systems, Shuttle-Based Storage and Retrieval Systems and Autonomous Vehicle Storage and Retrieval Systems).</w:t>
            </w:r>
          </w:p>
          <w:p w14:paraId="2CE9850A" w14:textId="77777777" w:rsidR="00C31296" w:rsidRPr="00D23C39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Design and modelling of transport and warehousing systems in intralogistics 4.0 with the emphasis on: </w:t>
            </w: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lastRenderedPageBreak/>
              <w:t>maximum throughput capacity, minimum total cost, energy efficiency and sustainability.</w:t>
            </w:r>
          </w:p>
          <w:p w14:paraId="15A1A05C" w14:textId="77777777" w:rsidR="00C31296" w:rsidRPr="00D23C39" w:rsidRDefault="00C31296" w:rsidP="00AB5F3C">
            <w:pPr>
              <w:pStyle w:val="Odstavekseznama"/>
              <w:numPr>
                <w:ilvl w:val="0"/>
                <w:numId w:val="2"/>
              </w:numPr>
              <w:ind w:left="318" w:hanging="283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>Multi-objective optimization of transport and warehousing systems in intralogistics 4.0</w:t>
            </w:r>
          </w:p>
        </w:tc>
      </w:tr>
      <w:tr w:rsidR="009F1551" w:rsidRPr="00D23C39" w14:paraId="39BB5769" w14:textId="77777777" w:rsidTr="00AB48CF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12C3E3A4" w14:textId="77777777" w:rsidR="009F1551" w:rsidRPr="00D23C39" w:rsidRDefault="009F1551" w:rsidP="009F1551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000CCBE" w14:textId="77777777" w:rsidR="009F1551" w:rsidRPr="00D23C39" w:rsidRDefault="009F1551" w:rsidP="009F1551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C31296" w:rsidRPr="00D23C39" w14:paraId="5DA01B1C" w14:textId="77777777" w:rsidTr="00AB48CF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4B010" w14:textId="3B7192CB" w:rsidR="0021061B" w:rsidRPr="00D23C39" w:rsidRDefault="0021061B" w:rsidP="00E10E15">
            <w:pPr>
              <w:pStyle w:val="Default"/>
              <w:numPr>
                <w:ilvl w:val="0"/>
                <w:numId w:val="3"/>
              </w:numPr>
              <w:ind w:left="366"/>
              <w:jc w:val="both"/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</w:pPr>
            <w:r w:rsidRPr="00D23C39">
              <w:rPr>
                <w:rFonts w:asciiTheme="minorHAnsi" w:hAnsiTheme="minorHAnsi" w:cstheme="minorHAnsi"/>
                <w:sz w:val="20"/>
                <w:szCs w:val="20"/>
              </w:rPr>
              <w:t>Lerher, T. (2022). </w:t>
            </w:r>
            <w:r w:rsidRPr="00D23C3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vtomatska vozila in mobilni roboti v intralogistiki</w:t>
            </w:r>
            <w:r w:rsidRPr="00D23C39">
              <w:rPr>
                <w:rFonts w:asciiTheme="minorHAnsi" w:hAnsiTheme="minorHAnsi" w:cstheme="minorHAnsi"/>
                <w:sz w:val="20"/>
                <w:szCs w:val="20"/>
              </w:rPr>
              <w:t xml:space="preserve"> (1. izd.). Univerzitetna založba.  </w:t>
            </w:r>
            <w:hyperlink r:id="rId7" w:history="1">
              <w:r w:rsidRPr="00D23C39">
                <w:rPr>
                  <w:rStyle w:val="Hiperpovezava"/>
                  <w:rFonts w:asciiTheme="minorHAnsi" w:hAnsiTheme="minorHAnsi" w:cstheme="minorHAnsi"/>
                  <w:sz w:val="20"/>
                  <w:szCs w:val="20"/>
                </w:rPr>
                <w:t>https://doi.org/10.18690/um.fs.3.2022</w:t>
              </w:r>
            </w:hyperlink>
            <w:r w:rsidR="00AB48CF">
              <w:rPr>
                <w:rStyle w:val="Hiperpovezava"/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6C83DC1" w14:textId="77777777" w:rsidR="0033206F" w:rsidRPr="00D23C39" w:rsidRDefault="0033206F" w:rsidP="00E10E15">
            <w:pPr>
              <w:pStyle w:val="Default"/>
              <w:numPr>
                <w:ilvl w:val="0"/>
                <w:numId w:val="3"/>
              </w:numPr>
              <w:ind w:left="366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</w:pPr>
            <w:r w:rsidRPr="00D23C39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 xml:space="preserve">Bartholdi, J. J. &amp; Hackman, S. T. (2019). </w:t>
            </w:r>
            <w:r w:rsidRPr="00D23C39">
              <w:rPr>
                <w:rFonts w:asciiTheme="minorHAnsi" w:eastAsia="Calibri" w:hAnsiTheme="minorHAnsi" w:cstheme="minorHAnsi"/>
                <w:i/>
                <w:iCs/>
                <w:color w:val="auto"/>
                <w:sz w:val="20"/>
                <w:szCs w:val="20"/>
              </w:rPr>
              <w:t>Warehouse and distribution science, Release 0.98.1.</w:t>
            </w:r>
            <w:r w:rsidRPr="00D23C39">
              <w:rPr>
                <w:rFonts w:asciiTheme="minorHAnsi" w:eastAsia="Calibri" w:hAnsiTheme="minorHAnsi" w:cstheme="minorHAnsi"/>
                <w:color w:val="auto"/>
                <w:sz w:val="20"/>
                <w:szCs w:val="20"/>
              </w:rPr>
              <w:t xml:space="preserve"> The Supply Chain &amp; Logistics Institute, H. Milton Stewart School of Industrial and Systems Engineering, Georgia Institute of Technology Atlanta, USA.</w:t>
            </w:r>
          </w:p>
          <w:p w14:paraId="1B5CE6A8" w14:textId="67C06A52" w:rsidR="00C31296" w:rsidRPr="00D23C39" w:rsidRDefault="00C31296" w:rsidP="00E10E15">
            <w:pPr>
              <w:pStyle w:val="Default"/>
              <w:numPr>
                <w:ilvl w:val="0"/>
                <w:numId w:val="3"/>
              </w:numPr>
              <w:ind w:left="366"/>
              <w:jc w:val="both"/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</w:pPr>
            <w:r w:rsidRPr="00D23C39"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  <w:t xml:space="preserve">Glock, </w:t>
            </w:r>
            <w:r w:rsidR="00415843" w:rsidRPr="00D23C39"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  <w:t xml:space="preserve">C. </w:t>
            </w:r>
            <w:r w:rsidRPr="00D23C39"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  <w:t xml:space="preserve">&amp; Grosse, </w:t>
            </w:r>
            <w:r w:rsidR="00415843" w:rsidRPr="00D23C39"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  <w:t>E. (Eds</w:t>
            </w:r>
            <w:r w:rsidRPr="00D23C39"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  <w:t>.</w:t>
            </w:r>
            <w:r w:rsidR="00415843" w:rsidRPr="00D23C39"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  <w:t>)</w:t>
            </w:r>
            <w:r w:rsidRPr="00D23C39"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  <w:t xml:space="preserve"> (</w:t>
            </w:r>
            <w:r w:rsidR="00415843" w:rsidRPr="00D23C39"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  <w:t>2024</w:t>
            </w:r>
            <w:r w:rsidRPr="00D23C39"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  <w:t xml:space="preserve">). </w:t>
            </w:r>
            <w:r w:rsidR="00CF3487" w:rsidRPr="00D23C39">
              <w:rPr>
                <w:rFonts w:asciiTheme="minorHAnsi" w:hAnsiTheme="minorHAnsi"/>
                <w:i/>
                <w:iCs/>
                <w:color w:val="auto"/>
                <w:sz w:val="20"/>
                <w:szCs w:val="20"/>
              </w:rPr>
              <w:t>Warehousing 5.0: managing the transition from techno-focused to human-value-centric intralogistics</w:t>
            </w:r>
            <w:r w:rsidRPr="00D23C39"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  <w:t xml:space="preserve">. </w:t>
            </w:r>
            <w:r w:rsidR="00986392" w:rsidRPr="00D23C39"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  <w:t>E. Glock, E. Grosse</w:t>
            </w:r>
            <w:r w:rsidRPr="00D23C39"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  <w:t>.</w:t>
            </w:r>
          </w:p>
          <w:p w14:paraId="0F54554B" w14:textId="6CA529FD" w:rsidR="007447E9" w:rsidRPr="00D23C39" w:rsidRDefault="007447E9" w:rsidP="00E10E15">
            <w:pPr>
              <w:pStyle w:val="Default"/>
              <w:numPr>
                <w:ilvl w:val="0"/>
                <w:numId w:val="3"/>
              </w:numPr>
              <w:ind w:left="366"/>
              <w:jc w:val="both"/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</w:pPr>
            <w:r w:rsidRPr="00D23C39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Martin, H. </w:t>
            </w:r>
            <w:r w:rsidR="000C05B6" w:rsidRPr="00D23C39">
              <w:rPr>
                <w:rFonts w:asciiTheme="minorHAnsi" w:hAnsiTheme="minorHAnsi"/>
                <w:color w:val="auto"/>
                <w:sz w:val="20"/>
                <w:szCs w:val="20"/>
              </w:rPr>
              <w:t>(2021). </w:t>
            </w:r>
            <w:r w:rsidR="000C05B6" w:rsidRPr="00D23C39">
              <w:rPr>
                <w:rFonts w:asciiTheme="minorHAnsi" w:hAnsiTheme="minorHAnsi"/>
                <w:i/>
                <w:iCs/>
                <w:color w:val="auto"/>
                <w:sz w:val="20"/>
                <w:szCs w:val="20"/>
              </w:rPr>
              <w:t xml:space="preserve">Technische Transport- und Lagerlogistik. </w:t>
            </w:r>
            <w:r w:rsidRPr="00D23C39">
              <w:rPr>
                <w:rFonts w:asciiTheme="minorHAnsi" w:hAnsiTheme="minorHAnsi"/>
                <w:color w:val="auto"/>
                <w:sz w:val="20"/>
                <w:szCs w:val="20"/>
              </w:rPr>
              <w:t>Springer Vieweg.</w:t>
            </w:r>
          </w:p>
          <w:p w14:paraId="045C2264" w14:textId="0F1947F2" w:rsidR="00C31296" w:rsidRPr="00D23C39" w:rsidRDefault="00881C40" w:rsidP="00E10E15">
            <w:pPr>
              <w:pStyle w:val="Default"/>
              <w:numPr>
                <w:ilvl w:val="0"/>
                <w:numId w:val="3"/>
              </w:numPr>
              <w:ind w:left="366"/>
              <w:jc w:val="both"/>
              <w:rPr>
                <w:rFonts w:asciiTheme="minorHAnsi" w:hAnsiTheme="minorHAnsi"/>
                <w:color w:val="auto"/>
                <w:sz w:val="20"/>
                <w:szCs w:val="20"/>
                <w:lang w:val="en-US"/>
              </w:rPr>
            </w:pPr>
            <w:r w:rsidRPr="00D23C39">
              <w:rPr>
                <w:rFonts w:asciiTheme="minorHAnsi" w:hAnsiTheme="minorHAnsi"/>
                <w:color w:val="auto"/>
                <w:sz w:val="20"/>
                <w:szCs w:val="20"/>
              </w:rPr>
              <w:t>Lerher, T. (2016). </w:t>
            </w:r>
            <w:r w:rsidRPr="00D23C39">
              <w:rPr>
                <w:rFonts w:asciiTheme="minorHAnsi" w:hAnsiTheme="minorHAnsi"/>
                <w:i/>
                <w:iCs/>
                <w:color w:val="auto"/>
                <w:sz w:val="20"/>
                <w:szCs w:val="20"/>
              </w:rPr>
              <w:t>Throughput and energy related performance calculations for shuttle based storage and retrieval systems</w:t>
            </w:r>
            <w:r w:rsidRPr="00D23C39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. Nova Science Publishers. </w:t>
            </w:r>
            <w:r w:rsidR="00BF1B03" w:rsidRPr="00D23C39">
              <w:rPr>
                <w:rFonts w:asciiTheme="minorHAnsi" w:hAnsiTheme="minorHAnsi"/>
                <w:color w:val="auto"/>
                <w:sz w:val="20"/>
                <w:szCs w:val="20"/>
              </w:rPr>
              <w:t>https://novapublishers.com/shop/throughput-and-energy-related-performance-calculations-for-shuttle-based-storage-and-retrieval-systems/</w:t>
            </w:r>
            <w:r w:rsidR="00AB48CF">
              <w:rPr>
                <w:rFonts w:asciiTheme="minorHAnsi" w:hAnsiTheme="minorHAnsi"/>
                <w:color w:val="auto"/>
                <w:sz w:val="20"/>
                <w:szCs w:val="20"/>
              </w:rPr>
              <w:t>.</w:t>
            </w:r>
            <w:r w:rsidR="00BF1B03" w:rsidRPr="00D23C39" w:rsidDel="00881C40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</w:p>
        </w:tc>
      </w:tr>
      <w:tr w:rsidR="009F1551" w:rsidRPr="00D23C39" w14:paraId="282AC10B" w14:textId="77777777" w:rsidTr="00AB48CF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3CF7A2" w14:textId="77777777" w:rsidR="009F1551" w:rsidRPr="00D23C39" w:rsidRDefault="009F1551" w:rsidP="009F1551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57F4E25C" w14:textId="77777777" w:rsidR="009F1551" w:rsidRPr="00D23C39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689CBB76" w14:textId="77777777" w:rsidR="009F1551" w:rsidRPr="00D23C39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D0881D" w14:textId="77777777" w:rsidR="009F1551" w:rsidRPr="00D23C39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E02B01A" w14:textId="77777777" w:rsidR="009F1551" w:rsidRPr="00D23C39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AB5F3C" w:rsidRPr="00D23C39" w14:paraId="758C5AFA" w14:textId="77777777" w:rsidTr="00AB48CF">
        <w:trPr>
          <w:trHeight w:val="778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C968B" w14:textId="38FBE2DF" w:rsidR="00AB5F3C" w:rsidRPr="00D23C39" w:rsidRDefault="00474742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 xml:space="preserve">Sposobnost povezovanja </w:t>
            </w:r>
            <w:r w:rsidR="00AB5F3C" w:rsidRPr="00D23C39">
              <w:rPr>
                <w:rFonts w:asciiTheme="minorHAnsi" w:hAnsiTheme="minorHAnsi"/>
                <w:sz w:val="20"/>
                <w:szCs w:val="20"/>
              </w:rPr>
              <w:t>znanja sistemov intralogistike 4.0, s poudarkom na notranjem transportu, skladiščenju in komisioniranju.</w:t>
            </w:r>
          </w:p>
          <w:p w14:paraId="2E681A47" w14:textId="2C702ED3" w:rsidR="00AB5F3C" w:rsidRPr="00D23C39" w:rsidRDefault="00474742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>Zmožnost</w:t>
            </w:r>
            <w:r w:rsidR="00AB5F3C" w:rsidRPr="00D23C39">
              <w:rPr>
                <w:rFonts w:asciiTheme="minorHAnsi" w:hAnsiTheme="minorHAnsi"/>
                <w:sz w:val="20"/>
                <w:szCs w:val="20"/>
              </w:rPr>
              <w:t xml:space="preserve"> za samostojno znanstvenoraziskovalno reševanje problemov načrtovanja in oblikovanja intralogistike 4.0, notranjega transporta, skladiščenja in komisioniranja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C4F014" w14:textId="77777777" w:rsidR="00AB5F3C" w:rsidRPr="00D23C39" w:rsidRDefault="00AB5F3C" w:rsidP="00AB5F3C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2AC0" w14:textId="4198DADE" w:rsidR="00AB5F3C" w:rsidRPr="00D23C39" w:rsidRDefault="00AA73E0" w:rsidP="00AB5F3C">
            <w:pPr>
              <w:pStyle w:val="Odstavekseznama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18" w:hanging="283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>Ability to</w:t>
            </w:r>
            <w:r w:rsidR="00AB5F3C" w:rsidRPr="00D23C39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integrate knowledge of intralogistics 4.0 systems, with the emphasis on internal transport, warehousing and order-picking.</w:t>
            </w:r>
          </w:p>
          <w:p w14:paraId="18E3C86A" w14:textId="5582C379" w:rsidR="00AB5F3C" w:rsidRPr="00D23C39" w:rsidRDefault="00AA73E0" w:rsidP="00AB5F3C">
            <w:pPr>
              <w:pStyle w:val="Odstavekseznama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18" w:hanging="283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>Ability for</w:t>
            </w:r>
            <w:r w:rsidR="00AB5F3C" w:rsidRPr="00D23C39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independent scientific</w:t>
            </w: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AB5F3C" w:rsidRPr="00D23C39">
              <w:rPr>
                <w:rFonts w:asciiTheme="minorHAnsi" w:hAnsiTheme="minorHAnsi"/>
                <w:sz w:val="20"/>
                <w:szCs w:val="20"/>
                <w:lang w:val="en-GB"/>
              </w:rPr>
              <w:t>research solution solving for planning and designing of intralogistics 4.0, internal transport, warehousing and order-picking.</w:t>
            </w:r>
          </w:p>
        </w:tc>
      </w:tr>
      <w:tr w:rsidR="009F1551" w:rsidRPr="00D23C39" w14:paraId="60AAB339" w14:textId="77777777" w:rsidTr="00AB48CF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B2C2C" w14:textId="77777777" w:rsidR="009F1551" w:rsidRPr="00D23C39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A2A5780" w14:textId="77777777" w:rsidR="009F1551" w:rsidRPr="00D23C39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156B6FDE" w14:textId="77777777" w:rsidR="009F1551" w:rsidRPr="00D23C39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AF4B20" w14:textId="77777777" w:rsidR="009F1551" w:rsidRPr="00D23C39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E1DC4C" w14:textId="77777777" w:rsidR="009F1551" w:rsidRPr="00D23C39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3CD2900" w14:textId="77777777" w:rsidR="009F1551" w:rsidRPr="00D23C39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AB5F3C" w:rsidRPr="00D23C39" w14:paraId="6E58A1AE" w14:textId="77777777" w:rsidTr="00AB48CF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FAA83D3" w14:textId="77777777" w:rsidR="00AB5F3C" w:rsidRPr="00D23C39" w:rsidRDefault="00AB5F3C" w:rsidP="00AB5F3C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sz w:val="20"/>
                <w:szCs w:val="20"/>
              </w:rPr>
              <w:t xml:space="preserve">Znanje in razumevanje: </w:t>
            </w:r>
          </w:p>
          <w:p w14:paraId="1B9001A2" w14:textId="3D727E31" w:rsidR="00AB5F3C" w:rsidRPr="00D23C39" w:rsidRDefault="00AA73E0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sz w:val="20"/>
                <w:szCs w:val="20"/>
              </w:rPr>
              <w:t>Samostojno definirati problem s področja</w:t>
            </w:r>
            <w:r w:rsidR="00AB5F3C" w:rsidRPr="00D23C39">
              <w:rPr>
                <w:rFonts w:asciiTheme="minorHAnsi" w:hAnsiTheme="minorHAnsi" w:cstheme="minorHAnsi"/>
                <w:sz w:val="20"/>
                <w:szCs w:val="20"/>
              </w:rPr>
              <w:t xml:space="preserve"> intralogistike 4.0 </w:t>
            </w:r>
            <w:r w:rsidRPr="00D23C39">
              <w:rPr>
                <w:rFonts w:asciiTheme="minorHAnsi" w:hAnsiTheme="minorHAnsi" w:cstheme="minorHAnsi"/>
                <w:sz w:val="20"/>
                <w:szCs w:val="20"/>
              </w:rPr>
              <w:t>in ga rešiti</w:t>
            </w:r>
            <w:r w:rsidR="00AB5F3C" w:rsidRPr="00D23C3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E9B5E5E" w14:textId="358D0434" w:rsidR="00AB5F3C" w:rsidRPr="00D23C39" w:rsidRDefault="00AA73E0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sz w:val="20"/>
                <w:szCs w:val="20"/>
              </w:rPr>
              <w:t xml:space="preserve">Kritično ovrednotiti </w:t>
            </w:r>
            <w:r w:rsidR="00AB5F3C" w:rsidRPr="00D23C39">
              <w:rPr>
                <w:rFonts w:asciiTheme="minorHAnsi" w:hAnsiTheme="minorHAnsi" w:cstheme="minorHAnsi"/>
                <w:sz w:val="20"/>
                <w:szCs w:val="20"/>
              </w:rPr>
              <w:t>in uporabiti napredne metode, modele, tehnike pri načrtovanju, oblikovanju in optimiranju sistemov intralogistike 4.0.</w:t>
            </w:r>
          </w:p>
          <w:p w14:paraId="29803708" w14:textId="24D21970" w:rsidR="00AB5F3C" w:rsidRPr="00D23C39" w:rsidRDefault="00AA73E0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sz w:val="20"/>
                <w:szCs w:val="20"/>
              </w:rPr>
              <w:t>Uporabiti modele in metode reševanja izzivov intralogistike 4.0 tudi na ostalih področjih v gospodarstvu.</w:t>
            </w:r>
          </w:p>
          <w:p w14:paraId="36CC038D" w14:textId="77777777" w:rsidR="00AB5F3C" w:rsidRPr="00D23C39" w:rsidRDefault="00AB5F3C" w:rsidP="00AB5F3C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B1034D" w14:textId="77777777" w:rsidR="00AB5F3C" w:rsidRPr="00D23C39" w:rsidRDefault="00AB5F3C" w:rsidP="00AB5F3C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60D87AF6" w14:textId="77777777" w:rsidR="00AB5F3C" w:rsidRPr="00D23C39" w:rsidRDefault="00AB5F3C" w:rsidP="00AB5F3C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6BF20EF9" w14:textId="77777777" w:rsidR="00AB5F3C" w:rsidRPr="00D23C39" w:rsidRDefault="00AB5F3C" w:rsidP="00AB5F3C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0355DF8" w14:textId="77777777" w:rsidR="00AB5F3C" w:rsidRPr="00D23C39" w:rsidRDefault="00AB5F3C" w:rsidP="00097598">
            <w:pPr>
              <w:pStyle w:val="alineja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0"/>
                <w:lang w:val="en-GB"/>
              </w:rPr>
            </w:pPr>
            <w:r w:rsidRPr="00D23C39">
              <w:rPr>
                <w:rFonts w:asciiTheme="minorHAnsi" w:hAnsiTheme="minorHAnsi" w:cstheme="minorHAnsi"/>
                <w:sz w:val="20"/>
                <w:lang w:val="en-GB"/>
              </w:rPr>
              <w:t>Knowledge and understanding:</w:t>
            </w:r>
          </w:p>
          <w:p w14:paraId="367015E7" w14:textId="77777777" w:rsidR="000C67BF" w:rsidRPr="00D23C39" w:rsidRDefault="00AA73E0" w:rsidP="005F2302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21" w:hanging="221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D23C3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dependently define the problem in the field of intralogistics 4.0 and solve it</w:t>
            </w:r>
            <w:r w:rsidR="00BA18A0" w:rsidRPr="00D23C3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. </w:t>
            </w:r>
          </w:p>
          <w:p w14:paraId="19BED11F" w14:textId="6CDD077E" w:rsidR="00AB5F3C" w:rsidRPr="00D23C39" w:rsidRDefault="00BA18A0" w:rsidP="005F2302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21" w:hanging="221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D23C3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ritically evaluate and apply</w:t>
            </w:r>
            <w:r w:rsidR="00AB5F3C" w:rsidRPr="00D23C3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dvanced methods, models, techniques by planning, design and optimization</w:t>
            </w:r>
            <w:r w:rsidR="0050598C" w:rsidRPr="00D23C3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="00D54C33" w:rsidRPr="00D23C3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</w:t>
            </w:r>
            <w:r w:rsidR="00AB5F3C" w:rsidRPr="00D23C3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  intralogistics</w:t>
            </w:r>
            <w:r w:rsidR="0050598C" w:rsidRPr="00D23C3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="00AB5F3C" w:rsidRPr="00D23C3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0 systems.</w:t>
            </w:r>
          </w:p>
          <w:p w14:paraId="0C45D713" w14:textId="1FA16A16" w:rsidR="00AB5F3C" w:rsidRPr="00D23C39" w:rsidRDefault="00BA18A0" w:rsidP="00A154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21" w:hanging="221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Apply models and methods for solving the challenges of intralogistics 4.0 in other areas of the economy, as well. </w:t>
            </w:r>
          </w:p>
        </w:tc>
      </w:tr>
      <w:tr w:rsidR="00AB5F3C" w:rsidRPr="00D23C39" w14:paraId="3522AA9F" w14:textId="77777777" w:rsidTr="00AB48CF">
        <w:trPr>
          <w:trHeight w:val="496"/>
        </w:trPr>
        <w:tc>
          <w:tcPr>
            <w:tcW w:w="472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F8FBD" w14:textId="77777777" w:rsidR="00AB5F3C" w:rsidRPr="00D23C39" w:rsidRDefault="00AB5F3C" w:rsidP="00AB5F3C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rFonts w:asciiTheme="minorHAnsi" w:hAnsiTheme="minorHAnsi"/>
                <w:b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 xml:space="preserve">Prenesljive/ključne spretnosti in drugi atributi: </w:t>
            </w:r>
          </w:p>
          <w:p w14:paraId="767A257E" w14:textId="77777777" w:rsidR="00AB5F3C" w:rsidRPr="00D23C39" w:rsidRDefault="00AB5F3C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>Potrebno inženirsko znanje za načrtovanje, oblikovanje, modeliranje in optimiranje sistemov intralogistike 4.0 s poudarkom na notranjem transportu, skladiščenju in komisioniranju.</w:t>
            </w:r>
          </w:p>
          <w:p w14:paraId="46FD38D3" w14:textId="57E9CC5B" w:rsidR="00AB5F3C" w:rsidRPr="00D23C39" w:rsidRDefault="00AB5F3C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</w:rPr>
              <w:t>Poznavanje in uporaba naprednih računalniško podprtih orodjih za oblikovanje, modeliranje in optimiranje sistemov intralogistike 4.0</w:t>
            </w:r>
            <w:r w:rsidR="00AB48CF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79DFC6" w14:textId="77777777" w:rsidR="00AB5F3C" w:rsidRPr="00D23C39" w:rsidRDefault="00AB5F3C" w:rsidP="00AB5F3C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AA911" w14:textId="77777777" w:rsidR="00AB5F3C" w:rsidRPr="00D23C39" w:rsidRDefault="00AB5F3C" w:rsidP="00AB5F3C">
            <w:pPr>
              <w:pStyle w:val="alineja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0"/>
                <w:lang w:val="en-GB"/>
              </w:rPr>
            </w:pPr>
            <w:r w:rsidRPr="00D23C39">
              <w:rPr>
                <w:rFonts w:asciiTheme="minorHAnsi" w:hAnsiTheme="minorHAnsi" w:cstheme="minorHAnsi"/>
                <w:sz w:val="20"/>
                <w:lang w:val="en-GB"/>
              </w:rPr>
              <w:t>Transferable/Key Skills and other attributes:</w:t>
            </w:r>
          </w:p>
          <w:p w14:paraId="1B84A7A7" w14:textId="77777777" w:rsidR="00AB5F3C" w:rsidRPr="00D23C39" w:rsidRDefault="00AB5F3C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The necessary </w:t>
            </w:r>
            <w:r w:rsidRPr="00D23C3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ngineering knowledge for planning, designing, modelling and optimizing intralogistics 4.0 systems, with an emphasis on internal transport, warehousing and order-picking.</w:t>
            </w:r>
          </w:p>
          <w:p w14:paraId="4B20672B" w14:textId="77777777" w:rsidR="00AB5F3C" w:rsidRPr="00D23C39" w:rsidRDefault="00AB5F3C" w:rsidP="00AB5F3C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he knowledge and the application of the advanced </w:t>
            </w:r>
            <w:r w:rsidRPr="00D23C39">
              <w:rPr>
                <w:rFonts w:asciiTheme="minorHAnsi" w:hAnsiTheme="minorHAnsi" w:cstheme="minorHAnsi"/>
                <w:sz w:val="20"/>
                <w:szCs w:val="20"/>
                <w:lang w:val="en"/>
              </w:rPr>
              <w:t>computer-aided tools for design, modelling and optimization of intralogistics 4.0 systems.</w:t>
            </w:r>
          </w:p>
        </w:tc>
      </w:tr>
      <w:tr w:rsidR="00AB5F3C" w:rsidRPr="00D23C39" w14:paraId="396AD53C" w14:textId="77777777" w:rsidTr="00AB48CF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F872FA" w14:textId="77777777" w:rsidR="00AB5F3C" w:rsidRPr="00D23C39" w:rsidRDefault="00AB5F3C" w:rsidP="00AB5F3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F5F92CD" w14:textId="77777777" w:rsidR="00AB5F3C" w:rsidRPr="00D23C39" w:rsidRDefault="00AB5F3C" w:rsidP="00AB5F3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608F7BDE" w14:textId="77777777" w:rsidR="00AB5F3C" w:rsidRPr="00D23C39" w:rsidRDefault="00AB5F3C" w:rsidP="00AB5F3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7B8FD2BB" w14:textId="77777777" w:rsidR="00AB5F3C" w:rsidRPr="00D23C39" w:rsidRDefault="00AB5F3C" w:rsidP="00AB5F3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943D07" w14:textId="77777777" w:rsidR="00AB5F3C" w:rsidRPr="00D23C39" w:rsidRDefault="00AB5F3C" w:rsidP="00AB5F3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F6215D" w14:textId="77777777" w:rsidR="00AB5F3C" w:rsidRPr="00D23C39" w:rsidRDefault="00AB5F3C" w:rsidP="00AB5F3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AB5F3C" w:rsidRPr="00D23C39" w14:paraId="36CD079C" w14:textId="77777777" w:rsidTr="00AB48C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340BA" w14:textId="77777777" w:rsidR="00AB5F3C" w:rsidRPr="00D23C39" w:rsidRDefault="00AB5F3C" w:rsidP="00AB5F3C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>− Predavanja.</w:t>
            </w:r>
          </w:p>
          <w:p w14:paraId="75FE080B" w14:textId="77777777" w:rsidR="00AB5F3C" w:rsidRPr="00D23C39" w:rsidRDefault="00AB5F3C" w:rsidP="00AB5F3C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>− Samostojno delo.</w:t>
            </w:r>
          </w:p>
          <w:p w14:paraId="2D8784AF" w14:textId="0E6F80B9" w:rsidR="00AB5F3C" w:rsidRPr="00D23C39" w:rsidRDefault="00AB5F3C" w:rsidP="00AB5F3C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− </w:t>
            </w:r>
            <w:r w:rsidR="00EC4C66"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aziskovalna </w:t>
            </w:r>
            <w:r w:rsidR="003D2EC3"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projektna) </w:t>
            </w:r>
            <w:r w:rsidR="00EC4C66"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>nalog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F9FCA0" w14:textId="77777777" w:rsidR="00AB5F3C" w:rsidRPr="00D23C39" w:rsidRDefault="00AB5F3C" w:rsidP="00AB5F3C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D51CE" w14:textId="77777777" w:rsidR="00AB5F3C" w:rsidRPr="00D23C39" w:rsidRDefault="00AB5F3C" w:rsidP="00AB5F3C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>Lectures.</w:t>
            </w:r>
          </w:p>
          <w:p w14:paraId="344B1379" w14:textId="77777777" w:rsidR="00AB5F3C" w:rsidRPr="00D23C39" w:rsidRDefault="00AB5F3C" w:rsidP="00AB5F3C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>Individual work.</w:t>
            </w:r>
          </w:p>
          <w:p w14:paraId="3F36DD1A" w14:textId="66A9EB8F" w:rsidR="00AB5F3C" w:rsidRPr="00D23C39" w:rsidRDefault="00EC4C66" w:rsidP="00AB5F3C">
            <w:pPr>
              <w:numPr>
                <w:ilvl w:val="0"/>
                <w:numId w:val="6"/>
              </w:numPr>
              <w:spacing w:after="0"/>
              <w:ind w:left="176" w:hanging="176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Research </w:t>
            </w:r>
            <w:r w:rsidR="00AB5F3C" w:rsidRPr="00D23C3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(project) work.</w:t>
            </w:r>
          </w:p>
        </w:tc>
      </w:tr>
      <w:tr w:rsidR="00AB5F3C" w:rsidRPr="00D23C39" w14:paraId="2A379AE1" w14:textId="77777777" w:rsidTr="00AB48CF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A9CB5A" w14:textId="77777777" w:rsidR="00AB5F3C" w:rsidRPr="00D23C39" w:rsidRDefault="00AB5F3C" w:rsidP="00AB5F3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76EB3A2C" w14:textId="77777777" w:rsidR="00AB5F3C" w:rsidRPr="00D23C39" w:rsidRDefault="00AB5F3C" w:rsidP="00AB5F3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9239B34" w14:textId="77777777" w:rsidR="00AB5F3C" w:rsidRPr="00D23C39" w:rsidRDefault="00AB5F3C" w:rsidP="00AB5F3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05DF0D" w14:textId="77777777" w:rsidR="00AB5F3C" w:rsidRPr="00D23C39" w:rsidRDefault="00AB5F3C" w:rsidP="00AB5F3C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4A4AC24D" w14:textId="77777777" w:rsidR="00AB5F3C" w:rsidRPr="00D23C39" w:rsidRDefault="00AB5F3C" w:rsidP="00AB5F3C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310CCFE0" w14:textId="77777777" w:rsidR="00AB5F3C" w:rsidRPr="00D23C39" w:rsidRDefault="00AB5F3C" w:rsidP="00AB5F3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8F9E4A" w14:textId="77777777" w:rsidR="00AB5F3C" w:rsidRPr="00D23C39" w:rsidRDefault="00AB5F3C" w:rsidP="00AB5F3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7B85586" w14:textId="77777777" w:rsidR="00AB5F3C" w:rsidRPr="00D23C39" w:rsidRDefault="00AB5F3C" w:rsidP="00AB5F3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5B5CAF4" w14:textId="77777777" w:rsidR="00AB5F3C" w:rsidRPr="00D23C39" w:rsidRDefault="00AB5F3C" w:rsidP="00AB5F3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AB5F3C" w:rsidRPr="00D23C39" w14:paraId="652D5DE1" w14:textId="77777777" w:rsidTr="00AB48CF">
        <w:trPr>
          <w:trHeight w:val="31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D71F8" w14:textId="2763D35B" w:rsidR="00AB5F3C" w:rsidRPr="00D23C39" w:rsidRDefault="00A9230D" w:rsidP="00AB5F3C">
            <w:pPr>
              <w:numPr>
                <w:ilvl w:val="0"/>
                <w:numId w:val="7"/>
              </w:numPr>
              <w:spacing w:after="0"/>
              <w:ind w:left="230" w:hanging="23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>R</w:t>
            </w:r>
            <w:r w:rsidR="004E7299"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>aziskovalna naloga</w:t>
            </w:r>
          </w:p>
          <w:p w14:paraId="7A4A14D3" w14:textId="3BB01E81" w:rsidR="004E7299" w:rsidRPr="00D23C39" w:rsidRDefault="00A9230D" w:rsidP="004279EE">
            <w:pPr>
              <w:numPr>
                <w:ilvl w:val="0"/>
                <w:numId w:val="7"/>
              </w:numPr>
              <w:spacing w:after="0"/>
              <w:ind w:left="230" w:hanging="230"/>
              <w:jc w:val="both"/>
              <w:rPr>
                <w:rFonts w:asciiTheme="minorHAnsi" w:hAnsiTheme="minorHAnsi" w:cstheme="minorHAnsi"/>
                <w:b/>
                <w:bCs/>
                <w:strike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>U</w:t>
            </w:r>
            <w:r w:rsidR="00203BC7"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>stni</w:t>
            </w:r>
            <w:r w:rsidR="00DA4C21"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zpit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DEBC6" w14:textId="28A08F76" w:rsidR="00AB5F3C" w:rsidRPr="00D23C39" w:rsidRDefault="00AB5F3C" w:rsidP="00AB5F3C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sz w:val="20"/>
                <w:szCs w:val="20"/>
                <w:lang w:eastAsia="sl-SI"/>
              </w:rPr>
              <w:t>50</w:t>
            </w:r>
            <w:r w:rsidR="004E7299" w:rsidRPr="00D23C39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  <w:r w:rsidRPr="00D23C39">
              <w:rPr>
                <w:rFonts w:eastAsia="Calibri" w:cs="Calibri"/>
                <w:sz w:val="20"/>
                <w:szCs w:val="20"/>
                <w:lang w:eastAsia="sl-SI"/>
              </w:rPr>
              <w:t>%</w:t>
            </w:r>
          </w:p>
          <w:p w14:paraId="3C1ACDFE" w14:textId="32AC575E" w:rsidR="00AB5F3C" w:rsidRPr="00D23C39" w:rsidRDefault="00AB5F3C" w:rsidP="00AB5F3C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sz w:val="20"/>
                <w:szCs w:val="20"/>
                <w:lang w:eastAsia="sl-SI"/>
              </w:rPr>
              <w:t>50</w:t>
            </w:r>
            <w:r w:rsidR="004E7299" w:rsidRPr="00D23C39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  <w:r w:rsidRPr="00D23C39">
              <w:rPr>
                <w:rFonts w:eastAsia="Calibri" w:cs="Calibri"/>
                <w:sz w:val="20"/>
                <w:szCs w:val="20"/>
                <w:lang w:eastAsia="sl-SI"/>
              </w:rPr>
              <w:t>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D528D" w14:textId="6E8F0989" w:rsidR="00AB5F3C" w:rsidRPr="00D23C39" w:rsidRDefault="008B39F5" w:rsidP="00AB5F3C">
            <w:pPr>
              <w:numPr>
                <w:ilvl w:val="0"/>
                <w:numId w:val="8"/>
              </w:numPr>
              <w:spacing w:after="0"/>
              <w:ind w:left="177" w:hanging="177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>R</w:t>
            </w:r>
            <w:r w:rsidR="004E7299" w:rsidRPr="00D23C39">
              <w:rPr>
                <w:rFonts w:asciiTheme="minorHAnsi" w:hAnsiTheme="minorHAnsi" w:cstheme="minorHAnsi"/>
                <w:bCs/>
                <w:sz w:val="20"/>
                <w:szCs w:val="20"/>
              </w:rPr>
              <w:t>esearch paper</w:t>
            </w:r>
          </w:p>
          <w:p w14:paraId="7634DDC9" w14:textId="006DC256" w:rsidR="00FD65DB" w:rsidRPr="00D23C39" w:rsidRDefault="00A9230D" w:rsidP="004279EE">
            <w:pPr>
              <w:numPr>
                <w:ilvl w:val="0"/>
                <w:numId w:val="8"/>
              </w:numPr>
              <w:spacing w:after="0"/>
              <w:ind w:left="177" w:hanging="177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23C3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O</w:t>
            </w:r>
            <w:r w:rsidR="00203BC7" w:rsidRPr="00D23C3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ral</w:t>
            </w:r>
            <w:r w:rsidR="00DA4C21" w:rsidRPr="00D23C3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exam</w:t>
            </w:r>
          </w:p>
        </w:tc>
      </w:tr>
      <w:tr w:rsidR="005A11E4" w:rsidRPr="00D23C39" w14:paraId="039AFAA0" w14:textId="77777777" w:rsidTr="00AB48CF">
        <w:tc>
          <w:tcPr>
            <w:tcW w:w="9690" w:type="dxa"/>
            <w:gridSpan w:val="21"/>
            <w:tcBorders>
              <w:left w:val="nil"/>
              <w:bottom w:val="single" w:sz="4" w:space="0" w:color="auto"/>
              <w:right w:val="nil"/>
            </w:tcBorders>
          </w:tcPr>
          <w:p w14:paraId="3A024196" w14:textId="77777777" w:rsidR="005A11E4" w:rsidRPr="00D23C39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23C39">
              <w:rPr>
                <w:rFonts w:eastAsia="Calibri" w:cs="Calibri"/>
                <w:b/>
                <w:sz w:val="20"/>
                <w:szCs w:val="20"/>
                <w:lang w:eastAsia="sl-SI"/>
              </w:rPr>
              <w:lastRenderedPageBreak/>
              <w:t xml:space="preserve">Reference nosilca / Course coordinator's references: </w:t>
            </w:r>
          </w:p>
        </w:tc>
      </w:tr>
      <w:tr w:rsidR="00AB5F3C" w:rsidRPr="00D23C39" w14:paraId="150EE0B0" w14:textId="77777777" w:rsidTr="00AB48CF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CCE72" w14:textId="5E21AC2E" w:rsidR="00955BFF" w:rsidRPr="00D23C39" w:rsidRDefault="00827DDA" w:rsidP="00A154F5">
            <w:pPr>
              <w:pStyle w:val="Odstavekseznama"/>
              <w:numPr>
                <w:ilvl w:val="0"/>
                <w:numId w:val="10"/>
              </w:numPr>
              <w:ind w:left="373" w:hanging="284"/>
              <w:jc w:val="both"/>
              <w:rPr>
                <w:rFonts w:cs="Calibri"/>
                <w:sz w:val="20"/>
                <w:szCs w:val="20"/>
              </w:rPr>
            </w:pPr>
            <w:r w:rsidRPr="00D23C39">
              <w:rPr>
                <w:rFonts w:cs="Calibri"/>
                <w:sz w:val="20"/>
                <w:szCs w:val="20"/>
              </w:rPr>
              <w:t>EKREN, Banu Y., LERHER, Tone, KÜÇÜKYAŞAR, Melis, JERMAN, Boris. Cost and performance comparison of tier-captive SBS/RS with a novel AVS/RS/ML. International Journal of Production Research. 2024, no. 5, vol. 62, str. 1648–1662, ilustr. ISSN 0020-7543. DOI: 10.1080/00207543.2023.2199101. [COBISS.SI-ID 156709635].</w:t>
            </w:r>
          </w:p>
          <w:p w14:paraId="7CE1ABDC" w14:textId="6E7CE76D" w:rsidR="00827DDA" w:rsidRPr="00D23C39" w:rsidRDefault="00906B93" w:rsidP="00A154F5">
            <w:pPr>
              <w:pStyle w:val="Odstavekseznama"/>
              <w:numPr>
                <w:ilvl w:val="0"/>
                <w:numId w:val="10"/>
              </w:numPr>
              <w:ind w:left="373" w:hanging="284"/>
              <w:jc w:val="both"/>
              <w:rPr>
                <w:rFonts w:cs="Calibri"/>
                <w:sz w:val="20"/>
                <w:szCs w:val="20"/>
              </w:rPr>
            </w:pPr>
            <w:r w:rsidRPr="00D23C39">
              <w:rPr>
                <w:rFonts w:cs="Calibri"/>
                <w:sz w:val="20"/>
                <w:szCs w:val="20"/>
              </w:rPr>
              <w:t>MAROLT, Jakob, SGARBOSSA, Fabio, JIMENEZ, Jesus A., SHAROTRY, Abhimanyu, LERHER, Tone. Analytical model and swapping policy assessment of a vertical lift module – buffer integrated storage system. International journal of production research. [Online ed.]. 2024, str. 1-20, ilustr. ISSN 1366-588X. DOI: 10.1080/00207543.2024.2396513. [COBISS.SI-ID 208594947].</w:t>
            </w:r>
          </w:p>
          <w:p w14:paraId="1AB55C32" w14:textId="3920B5C2" w:rsidR="00906B93" w:rsidRPr="00D23C39" w:rsidRDefault="005E5131" w:rsidP="00A154F5">
            <w:pPr>
              <w:pStyle w:val="Odstavekseznama"/>
              <w:numPr>
                <w:ilvl w:val="0"/>
                <w:numId w:val="10"/>
              </w:numPr>
              <w:ind w:left="373" w:hanging="284"/>
              <w:jc w:val="both"/>
              <w:rPr>
                <w:rFonts w:cs="Calibri"/>
                <w:sz w:val="20"/>
                <w:szCs w:val="20"/>
              </w:rPr>
            </w:pPr>
            <w:r w:rsidRPr="00D23C39">
              <w:rPr>
                <w:rFonts w:cs="Calibri"/>
                <w:sz w:val="20"/>
                <w:szCs w:val="20"/>
              </w:rPr>
              <w:t>MAROLT, Jakob, KOSANIĆ, Nenad, LERHER, Tone. Relocation and storage assignment strategy evaluation in a multiple-deep tier captive automated vehicle storage and retrieval system with undetermined retrieval sequence. The international journal of advanced manufacturing technology. [Spletna izd.]. 2022, vol. 118, str. 3403-3420, ilustr. ISSN 1433-3015. https://doi.org/10.1007/s00170-021-08169-x, DOI: 10.1007/s00170-021-08169-x. [COBISS.SI-ID 81664771].</w:t>
            </w:r>
          </w:p>
          <w:p w14:paraId="3CD337CC" w14:textId="5681A546" w:rsidR="005E5131" w:rsidRPr="00D23C39" w:rsidRDefault="005E5131" w:rsidP="00A154F5">
            <w:pPr>
              <w:pStyle w:val="Odstavekseznama"/>
              <w:numPr>
                <w:ilvl w:val="0"/>
                <w:numId w:val="10"/>
              </w:numPr>
              <w:ind w:left="373" w:hanging="284"/>
              <w:jc w:val="both"/>
              <w:rPr>
                <w:rFonts w:cs="Calibri"/>
                <w:sz w:val="20"/>
                <w:szCs w:val="20"/>
              </w:rPr>
            </w:pPr>
            <w:r w:rsidRPr="00D23C39">
              <w:rPr>
                <w:rFonts w:cs="Calibri"/>
                <w:sz w:val="20"/>
                <w:szCs w:val="20"/>
              </w:rPr>
              <w:t>EROGLU TURHANLAR, Ecem, EKREN, Banu Y., LERHER, Tone. Autonomous mobile robot travel under deadlock and collision prevention algorithms by agent-based modelling in warehouses. International transactions in operational research. [Online ed.]. Published online: 31 Oct 2022, str. 1-20. ISSN 1475-3995. DOI: 10.1080/13675567.2022.2138290. [COBISS.SI-ID 130778371].</w:t>
            </w:r>
          </w:p>
          <w:p w14:paraId="5CE33FAE" w14:textId="3C905C31" w:rsidR="00654DB3" w:rsidRPr="00D23C39" w:rsidRDefault="00DE3CFD" w:rsidP="00D23C39">
            <w:pPr>
              <w:pStyle w:val="Odstavekseznama"/>
              <w:numPr>
                <w:ilvl w:val="0"/>
                <w:numId w:val="10"/>
              </w:numPr>
              <w:ind w:left="373" w:hanging="284"/>
              <w:jc w:val="both"/>
              <w:rPr>
                <w:rFonts w:cs="Calibri"/>
                <w:color w:val="EE0000"/>
                <w:sz w:val="20"/>
                <w:szCs w:val="20"/>
              </w:rPr>
            </w:pPr>
            <w:r w:rsidRPr="00D23C39">
              <w:rPr>
                <w:rFonts w:cs="Calibri"/>
                <w:sz w:val="20"/>
                <w:szCs w:val="20"/>
              </w:rPr>
              <w:t>KÜÇÜKYAŞAR, Melis, EKREN, Banu Y., LERHER, Tone. Cost and performance comparison for tier-captive and tier-to-tier SBS/RS warehouse configurations. International transactions in operational research. [Online ed.]. July 2021, vol. 28, iss. 4, str. 1847-1863. ISSN 1475-3995. https://doi-org.ezproxy.lib.ukm.si/10.1111/itor.12864, DOI: 10.1111/itor.12864. [COBISS.SI-ID 25139715].</w:t>
            </w:r>
          </w:p>
        </w:tc>
      </w:tr>
    </w:tbl>
    <w:p w14:paraId="76CE77AE" w14:textId="77777777" w:rsidR="005A11E4" w:rsidRPr="00D23C39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69D253CE" w14:textId="77777777" w:rsidR="00F57C69" w:rsidRPr="00D23C39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D23C39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6D83C" w14:textId="77777777" w:rsidR="00E97BB8" w:rsidRDefault="00E97BB8" w:rsidP="00703ADE">
      <w:pPr>
        <w:spacing w:after="0"/>
      </w:pPr>
      <w:r>
        <w:separator/>
      </w:r>
    </w:p>
  </w:endnote>
  <w:endnote w:type="continuationSeparator" w:id="0">
    <w:p w14:paraId="3DAE2BD3" w14:textId="77777777" w:rsidR="00E97BB8" w:rsidRDefault="00E97BB8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C0668" w14:textId="57D106C2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654DB3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654DB3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67805" w14:textId="77777777" w:rsidR="00E97BB8" w:rsidRDefault="00E97BB8" w:rsidP="00703ADE">
      <w:pPr>
        <w:spacing w:after="0"/>
      </w:pPr>
      <w:r>
        <w:separator/>
      </w:r>
    </w:p>
  </w:footnote>
  <w:footnote w:type="continuationSeparator" w:id="0">
    <w:p w14:paraId="42858629" w14:textId="77777777" w:rsidR="00E97BB8" w:rsidRDefault="00E97BB8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D4A3E"/>
    <w:multiLevelType w:val="hybridMultilevel"/>
    <w:tmpl w:val="BD40CEAA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8112C"/>
    <w:multiLevelType w:val="hybridMultilevel"/>
    <w:tmpl w:val="DC4E410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E4246F"/>
    <w:multiLevelType w:val="hybridMultilevel"/>
    <w:tmpl w:val="48647D30"/>
    <w:lvl w:ilvl="0" w:tplc="3CEC8FB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5B4D55A7"/>
    <w:multiLevelType w:val="hybridMultilevel"/>
    <w:tmpl w:val="7EA27024"/>
    <w:lvl w:ilvl="0" w:tplc="995A86E2">
      <w:start w:val="1"/>
      <w:numFmt w:val="decimal"/>
      <w:lvlText w:val="%1."/>
      <w:lvlJc w:val="left"/>
      <w:pPr>
        <w:ind w:left="1004" w:hanging="360"/>
      </w:pPr>
      <w:rPr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724" w:hanging="360"/>
      </w:pPr>
    </w:lvl>
    <w:lvl w:ilvl="2" w:tplc="2000001B" w:tentative="1">
      <w:start w:val="1"/>
      <w:numFmt w:val="lowerRoman"/>
      <w:lvlText w:val="%3."/>
      <w:lvlJc w:val="right"/>
      <w:pPr>
        <w:ind w:left="2444" w:hanging="180"/>
      </w:pPr>
    </w:lvl>
    <w:lvl w:ilvl="3" w:tplc="2000000F" w:tentative="1">
      <w:start w:val="1"/>
      <w:numFmt w:val="decimal"/>
      <w:lvlText w:val="%4."/>
      <w:lvlJc w:val="left"/>
      <w:pPr>
        <w:ind w:left="3164" w:hanging="360"/>
      </w:pPr>
    </w:lvl>
    <w:lvl w:ilvl="4" w:tplc="20000019" w:tentative="1">
      <w:start w:val="1"/>
      <w:numFmt w:val="lowerLetter"/>
      <w:lvlText w:val="%5."/>
      <w:lvlJc w:val="left"/>
      <w:pPr>
        <w:ind w:left="3884" w:hanging="360"/>
      </w:pPr>
    </w:lvl>
    <w:lvl w:ilvl="5" w:tplc="2000001B" w:tentative="1">
      <w:start w:val="1"/>
      <w:numFmt w:val="lowerRoman"/>
      <w:lvlText w:val="%6."/>
      <w:lvlJc w:val="right"/>
      <w:pPr>
        <w:ind w:left="4604" w:hanging="180"/>
      </w:pPr>
    </w:lvl>
    <w:lvl w:ilvl="6" w:tplc="2000000F" w:tentative="1">
      <w:start w:val="1"/>
      <w:numFmt w:val="decimal"/>
      <w:lvlText w:val="%7."/>
      <w:lvlJc w:val="left"/>
      <w:pPr>
        <w:ind w:left="5324" w:hanging="360"/>
      </w:pPr>
    </w:lvl>
    <w:lvl w:ilvl="7" w:tplc="20000019" w:tentative="1">
      <w:start w:val="1"/>
      <w:numFmt w:val="lowerLetter"/>
      <w:lvlText w:val="%8."/>
      <w:lvlJc w:val="left"/>
      <w:pPr>
        <w:ind w:left="6044" w:hanging="360"/>
      </w:pPr>
    </w:lvl>
    <w:lvl w:ilvl="8" w:tplc="200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9C6CF6"/>
    <w:multiLevelType w:val="hybridMultilevel"/>
    <w:tmpl w:val="F0CC73B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746E7B"/>
    <w:multiLevelType w:val="hybridMultilevel"/>
    <w:tmpl w:val="4F6C68D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3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5"/>
  </w:num>
  <w:num w:numId="9">
    <w:abstractNumId w:val="4"/>
  </w:num>
  <w:num w:numId="10">
    <w:abstractNumId w:val="7"/>
  </w:num>
  <w:num w:numId="11">
    <w:abstractNumId w:val="6"/>
  </w:num>
  <w:num w:numId="12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bc0tDA0NjCztLRU0lEKTi0uzszPAykwNKoFAEvw5BUtAAAA"/>
  </w:docVars>
  <w:rsids>
    <w:rsidRoot w:val="00703ADE"/>
    <w:rsid w:val="00046B40"/>
    <w:rsid w:val="00053C25"/>
    <w:rsid w:val="00053D86"/>
    <w:rsid w:val="000625CC"/>
    <w:rsid w:val="00067866"/>
    <w:rsid w:val="000761B7"/>
    <w:rsid w:val="000818C4"/>
    <w:rsid w:val="0009073D"/>
    <w:rsid w:val="0009636B"/>
    <w:rsid w:val="00097598"/>
    <w:rsid w:val="000A19DD"/>
    <w:rsid w:val="000B0A40"/>
    <w:rsid w:val="000B4287"/>
    <w:rsid w:val="000B587A"/>
    <w:rsid w:val="000B67E3"/>
    <w:rsid w:val="000B6A23"/>
    <w:rsid w:val="000C05B6"/>
    <w:rsid w:val="000C67BF"/>
    <w:rsid w:val="000E7D4E"/>
    <w:rsid w:val="000F1B74"/>
    <w:rsid w:val="000F3165"/>
    <w:rsid w:val="000F40D2"/>
    <w:rsid w:val="000F6746"/>
    <w:rsid w:val="00103E49"/>
    <w:rsid w:val="0010411B"/>
    <w:rsid w:val="001101ED"/>
    <w:rsid w:val="001213B9"/>
    <w:rsid w:val="00122F03"/>
    <w:rsid w:val="00126705"/>
    <w:rsid w:val="00135DE0"/>
    <w:rsid w:val="001577DF"/>
    <w:rsid w:val="00160EFE"/>
    <w:rsid w:val="0016104C"/>
    <w:rsid w:val="001710DF"/>
    <w:rsid w:val="001762E9"/>
    <w:rsid w:val="0018344C"/>
    <w:rsid w:val="001848D1"/>
    <w:rsid w:val="001853D8"/>
    <w:rsid w:val="0018780C"/>
    <w:rsid w:val="00196F28"/>
    <w:rsid w:val="001B40D3"/>
    <w:rsid w:val="001B4E07"/>
    <w:rsid w:val="001C55C4"/>
    <w:rsid w:val="001C65D2"/>
    <w:rsid w:val="001D6C01"/>
    <w:rsid w:val="001E2942"/>
    <w:rsid w:val="001E46A5"/>
    <w:rsid w:val="001E5BFE"/>
    <w:rsid w:val="001F39D3"/>
    <w:rsid w:val="001F3E26"/>
    <w:rsid w:val="00203BC7"/>
    <w:rsid w:val="00205467"/>
    <w:rsid w:val="0021061B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10C55"/>
    <w:rsid w:val="003168D8"/>
    <w:rsid w:val="00317A91"/>
    <w:rsid w:val="00324BE4"/>
    <w:rsid w:val="0033062E"/>
    <w:rsid w:val="0033206F"/>
    <w:rsid w:val="00332EA1"/>
    <w:rsid w:val="00341880"/>
    <w:rsid w:val="00344834"/>
    <w:rsid w:val="003463F9"/>
    <w:rsid w:val="00355781"/>
    <w:rsid w:val="00360075"/>
    <w:rsid w:val="00360354"/>
    <w:rsid w:val="0036175E"/>
    <w:rsid w:val="00376B0F"/>
    <w:rsid w:val="00377D01"/>
    <w:rsid w:val="00382794"/>
    <w:rsid w:val="003874C0"/>
    <w:rsid w:val="003A6B32"/>
    <w:rsid w:val="003B7EBC"/>
    <w:rsid w:val="003C3F1B"/>
    <w:rsid w:val="003C437B"/>
    <w:rsid w:val="003C5A56"/>
    <w:rsid w:val="003C61AC"/>
    <w:rsid w:val="003D2EC3"/>
    <w:rsid w:val="003D3C7B"/>
    <w:rsid w:val="003D6370"/>
    <w:rsid w:val="003E3778"/>
    <w:rsid w:val="003F0EA3"/>
    <w:rsid w:val="003F667E"/>
    <w:rsid w:val="0040317F"/>
    <w:rsid w:val="004033ED"/>
    <w:rsid w:val="0040670E"/>
    <w:rsid w:val="00415843"/>
    <w:rsid w:val="004203B7"/>
    <w:rsid w:val="00424F08"/>
    <w:rsid w:val="00425A8B"/>
    <w:rsid w:val="004279EE"/>
    <w:rsid w:val="00435696"/>
    <w:rsid w:val="00441443"/>
    <w:rsid w:val="00451CC8"/>
    <w:rsid w:val="00467C3E"/>
    <w:rsid w:val="00467D47"/>
    <w:rsid w:val="004745FE"/>
    <w:rsid w:val="00474742"/>
    <w:rsid w:val="0048408C"/>
    <w:rsid w:val="0049183D"/>
    <w:rsid w:val="004969BC"/>
    <w:rsid w:val="004A073E"/>
    <w:rsid w:val="004A1791"/>
    <w:rsid w:val="004A30A0"/>
    <w:rsid w:val="004A33B9"/>
    <w:rsid w:val="004A4DF3"/>
    <w:rsid w:val="004A69AF"/>
    <w:rsid w:val="004B2DE9"/>
    <w:rsid w:val="004B3297"/>
    <w:rsid w:val="004B41A0"/>
    <w:rsid w:val="004B54C6"/>
    <w:rsid w:val="004B7170"/>
    <w:rsid w:val="004C1D5D"/>
    <w:rsid w:val="004C28F8"/>
    <w:rsid w:val="004C66E8"/>
    <w:rsid w:val="004D11DE"/>
    <w:rsid w:val="004E586A"/>
    <w:rsid w:val="004E7299"/>
    <w:rsid w:val="004F3585"/>
    <w:rsid w:val="004F5050"/>
    <w:rsid w:val="00500DB6"/>
    <w:rsid w:val="005029C6"/>
    <w:rsid w:val="0050598C"/>
    <w:rsid w:val="00514311"/>
    <w:rsid w:val="00520061"/>
    <w:rsid w:val="00525A19"/>
    <w:rsid w:val="00525BD5"/>
    <w:rsid w:val="00525C1D"/>
    <w:rsid w:val="00563340"/>
    <w:rsid w:val="005701F4"/>
    <w:rsid w:val="0057190E"/>
    <w:rsid w:val="005745BC"/>
    <w:rsid w:val="00581E1B"/>
    <w:rsid w:val="00586B02"/>
    <w:rsid w:val="00587381"/>
    <w:rsid w:val="005A013D"/>
    <w:rsid w:val="005A11E4"/>
    <w:rsid w:val="005A5638"/>
    <w:rsid w:val="005A7A79"/>
    <w:rsid w:val="005C04B5"/>
    <w:rsid w:val="005C15C1"/>
    <w:rsid w:val="005C5906"/>
    <w:rsid w:val="005C62B2"/>
    <w:rsid w:val="005D3E13"/>
    <w:rsid w:val="005D7191"/>
    <w:rsid w:val="005E3061"/>
    <w:rsid w:val="005E5131"/>
    <w:rsid w:val="005F16AE"/>
    <w:rsid w:val="005F2302"/>
    <w:rsid w:val="005F49D5"/>
    <w:rsid w:val="00600618"/>
    <w:rsid w:val="006016DF"/>
    <w:rsid w:val="00606BB3"/>
    <w:rsid w:val="006111B8"/>
    <w:rsid w:val="006135EC"/>
    <w:rsid w:val="0061471B"/>
    <w:rsid w:val="006261BD"/>
    <w:rsid w:val="00627C0D"/>
    <w:rsid w:val="00645458"/>
    <w:rsid w:val="00654BA3"/>
    <w:rsid w:val="00654DB3"/>
    <w:rsid w:val="006644FF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B1FA4"/>
    <w:rsid w:val="006B5AC7"/>
    <w:rsid w:val="006C734C"/>
    <w:rsid w:val="006D5536"/>
    <w:rsid w:val="006E1095"/>
    <w:rsid w:val="006E6646"/>
    <w:rsid w:val="006E732F"/>
    <w:rsid w:val="006F2D77"/>
    <w:rsid w:val="00701B0E"/>
    <w:rsid w:val="00703ADE"/>
    <w:rsid w:val="00703C3D"/>
    <w:rsid w:val="00707193"/>
    <w:rsid w:val="00714E30"/>
    <w:rsid w:val="0072193C"/>
    <w:rsid w:val="007264DD"/>
    <w:rsid w:val="00743D06"/>
    <w:rsid w:val="007447E9"/>
    <w:rsid w:val="0074545B"/>
    <w:rsid w:val="00754FB9"/>
    <w:rsid w:val="0076751A"/>
    <w:rsid w:val="00772491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775A"/>
    <w:rsid w:val="007F2C61"/>
    <w:rsid w:val="00802619"/>
    <w:rsid w:val="008102C2"/>
    <w:rsid w:val="00811EFC"/>
    <w:rsid w:val="00811FB5"/>
    <w:rsid w:val="008157D7"/>
    <w:rsid w:val="00821FC0"/>
    <w:rsid w:val="00827DDA"/>
    <w:rsid w:val="008320B1"/>
    <w:rsid w:val="00847982"/>
    <w:rsid w:val="0085476D"/>
    <w:rsid w:val="00855585"/>
    <w:rsid w:val="00863826"/>
    <w:rsid w:val="008653B7"/>
    <w:rsid w:val="00873A16"/>
    <w:rsid w:val="00873F0D"/>
    <w:rsid w:val="00874CA5"/>
    <w:rsid w:val="00881C40"/>
    <w:rsid w:val="008A0A06"/>
    <w:rsid w:val="008A6780"/>
    <w:rsid w:val="008A7904"/>
    <w:rsid w:val="008B2370"/>
    <w:rsid w:val="008B39F5"/>
    <w:rsid w:val="008C735D"/>
    <w:rsid w:val="008C7A40"/>
    <w:rsid w:val="009044E0"/>
    <w:rsid w:val="009060E2"/>
    <w:rsid w:val="00906B93"/>
    <w:rsid w:val="00910644"/>
    <w:rsid w:val="00913A49"/>
    <w:rsid w:val="00921679"/>
    <w:rsid w:val="009222E8"/>
    <w:rsid w:val="0093066D"/>
    <w:rsid w:val="009322AD"/>
    <w:rsid w:val="00955BFF"/>
    <w:rsid w:val="00957F7A"/>
    <w:rsid w:val="00961B35"/>
    <w:rsid w:val="00961C9A"/>
    <w:rsid w:val="0096279B"/>
    <w:rsid w:val="00986392"/>
    <w:rsid w:val="00991CF4"/>
    <w:rsid w:val="009958CA"/>
    <w:rsid w:val="009A724F"/>
    <w:rsid w:val="009B077A"/>
    <w:rsid w:val="009B26AB"/>
    <w:rsid w:val="009C276B"/>
    <w:rsid w:val="009D11AD"/>
    <w:rsid w:val="009D6D7A"/>
    <w:rsid w:val="009E7CBD"/>
    <w:rsid w:val="009F1551"/>
    <w:rsid w:val="009F24ED"/>
    <w:rsid w:val="009F37EA"/>
    <w:rsid w:val="009F4070"/>
    <w:rsid w:val="00A000D4"/>
    <w:rsid w:val="00A019CC"/>
    <w:rsid w:val="00A0202D"/>
    <w:rsid w:val="00A04406"/>
    <w:rsid w:val="00A13321"/>
    <w:rsid w:val="00A154F5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91301"/>
    <w:rsid w:val="00A9230D"/>
    <w:rsid w:val="00AA73E0"/>
    <w:rsid w:val="00AB48CF"/>
    <w:rsid w:val="00AB5F3C"/>
    <w:rsid w:val="00AC243A"/>
    <w:rsid w:val="00AC50D7"/>
    <w:rsid w:val="00AC51F4"/>
    <w:rsid w:val="00AC7DE5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850FA"/>
    <w:rsid w:val="00BA18A0"/>
    <w:rsid w:val="00BB0F97"/>
    <w:rsid w:val="00BC1823"/>
    <w:rsid w:val="00BC3476"/>
    <w:rsid w:val="00BC4876"/>
    <w:rsid w:val="00BC74F8"/>
    <w:rsid w:val="00BC7DC9"/>
    <w:rsid w:val="00BD50BF"/>
    <w:rsid w:val="00BE08A0"/>
    <w:rsid w:val="00BE32A6"/>
    <w:rsid w:val="00BF1B03"/>
    <w:rsid w:val="00BF5A0E"/>
    <w:rsid w:val="00BF7B2D"/>
    <w:rsid w:val="00C00926"/>
    <w:rsid w:val="00C06952"/>
    <w:rsid w:val="00C20ECB"/>
    <w:rsid w:val="00C23384"/>
    <w:rsid w:val="00C26205"/>
    <w:rsid w:val="00C31227"/>
    <w:rsid w:val="00C31296"/>
    <w:rsid w:val="00C35629"/>
    <w:rsid w:val="00C4086F"/>
    <w:rsid w:val="00C56B61"/>
    <w:rsid w:val="00C61B7A"/>
    <w:rsid w:val="00C63A16"/>
    <w:rsid w:val="00C65B60"/>
    <w:rsid w:val="00C72B00"/>
    <w:rsid w:val="00C73CAE"/>
    <w:rsid w:val="00C83735"/>
    <w:rsid w:val="00C870E5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F3487"/>
    <w:rsid w:val="00CF7D8F"/>
    <w:rsid w:val="00D023A0"/>
    <w:rsid w:val="00D07034"/>
    <w:rsid w:val="00D1099E"/>
    <w:rsid w:val="00D11C86"/>
    <w:rsid w:val="00D12BC2"/>
    <w:rsid w:val="00D176A8"/>
    <w:rsid w:val="00D17CFB"/>
    <w:rsid w:val="00D216BD"/>
    <w:rsid w:val="00D23C39"/>
    <w:rsid w:val="00D36EFF"/>
    <w:rsid w:val="00D4141E"/>
    <w:rsid w:val="00D434A7"/>
    <w:rsid w:val="00D46BE4"/>
    <w:rsid w:val="00D54C33"/>
    <w:rsid w:val="00D56DEF"/>
    <w:rsid w:val="00D634CF"/>
    <w:rsid w:val="00D656E4"/>
    <w:rsid w:val="00D732C6"/>
    <w:rsid w:val="00D822FB"/>
    <w:rsid w:val="00D94920"/>
    <w:rsid w:val="00DA1342"/>
    <w:rsid w:val="00DA4C21"/>
    <w:rsid w:val="00DC294C"/>
    <w:rsid w:val="00DC55F5"/>
    <w:rsid w:val="00DD03F7"/>
    <w:rsid w:val="00DD2CB6"/>
    <w:rsid w:val="00DE3CFD"/>
    <w:rsid w:val="00DF0B31"/>
    <w:rsid w:val="00DF39C7"/>
    <w:rsid w:val="00E03C39"/>
    <w:rsid w:val="00E10E15"/>
    <w:rsid w:val="00E12B7D"/>
    <w:rsid w:val="00E24F2B"/>
    <w:rsid w:val="00E26379"/>
    <w:rsid w:val="00E30EE3"/>
    <w:rsid w:val="00E32D7E"/>
    <w:rsid w:val="00E3517F"/>
    <w:rsid w:val="00E467CC"/>
    <w:rsid w:val="00E61420"/>
    <w:rsid w:val="00E61E60"/>
    <w:rsid w:val="00E66408"/>
    <w:rsid w:val="00E6704B"/>
    <w:rsid w:val="00E70FEA"/>
    <w:rsid w:val="00E726DF"/>
    <w:rsid w:val="00E76AEB"/>
    <w:rsid w:val="00E84030"/>
    <w:rsid w:val="00E8487A"/>
    <w:rsid w:val="00E856E6"/>
    <w:rsid w:val="00E919CA"/>
    <w:rsid w:val="00E935CE"/>
    <w:rsid w:val="00E97BB8"/>
    <w:rsid w:val="00EA4BA0"/>
    <w:rsid w:val="00EB6B47"/>
    <w:rsid w:val="00EB7E3F"/>
    <w:rsid w:val="00EC0DAE"/>
    <w:rsid w:val="00EC4C66"/>
    <w:rsid w:val="00EC51E2"/>
    <w:rsid w:val="00ED74DD"/>
    <w:rsid w:val="00EE3DCC"/>
    <w:rsid w:val="00EE3E7F"/>
    <w:rsid w:val="00EE5B66"/>
    <w:rsid w:val="00EF335F"/>
    <w:rsid w:val="00EF375E"/>
    <w:rsid w:val="00F02874"/>
    <w:rsid w:val="00F02C19"/>
    <w:rsid w:val="00F12416"/>
    <w:rsid w:val="00F128BD"/>
    <w:rsid w:val="00F36598"/>
    <w:rsid w:val="00F4075A"/>
    <w:rsid w:val="00F44BC1"/>
    <w:rsid w:val="00F45AB0"/>
    <w:rsid w:val="00F51390"/>
    <w:rsid w:val="00F57C69"/>
    <w:rsid w:val="00F734B4"/>
    <w:rsid w:val="00F734DA"/>
    <w:rsid w:val="00F74CD5"/>
    <w:rsid w:val="00F97C6D"/>
    <w:rsid w:val="00FA00CC"/>
    <w:rsid w:val="00FA10EF"/>
    <w:rsid w:val="00FA2FAA"/>
    <w:rsid w:val="00FA7685"/>
    <w:rsid w:val="00FA7E0F"/>
    <w:rsid w:val="00FB7865"/>
    <w:rsid w:val="00FC4F71"/>
    <w:rsid w:val="00FD4503"/>
    <w:rsid w:val="00FD65DB"/>
    <w:rsid w:val="00FD7078"/>
    <w:rsid w:val="00FE166B"/>
    <w:rsid w:val="00FE4F6B"/>
    <w:rsid w:val="00FE50A1"/>
    <w:rsid w:val="00FE5CDE"/>
    <w:rsid w:val="00FF5A25"/>
    <w:rsid w:val="00FF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260894B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rsid w:val="00E10E15"/>
    <w:rPr>
      <w:rFonts w:ascii="Times New Roman" w:hAnsi="Times New Roman"/>
      <w:color w:val="auto"/>
      <w:sz w:val="24"/>
      <w:szCs w:val="24"/>
      <w:u w:val="none"/>
    </w:rPr>
  </w:style>
  <w:style w:type="paragraph" w:customStyle="1" w:styleId="Default">
    <w:name w:val="Default"/>
    <w:qFormat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Revizija">
    <w:name w:val="Revision"/>
    <w:hidden/>
    <w:uiPriority w:val="99"/>
    <w:semiHidden/>
    <w:rsid w:val="006D5536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8690/um.fs.3.202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099</Words>
  <Characters>7679</Characters>
  <Application>Microsoft Office Word</Application>
  <DocSecurity>0</DocSecurity>
  <Lines>63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19-01-30T13:00:00Z</cp:lastPrinted>
  <dcterms:created xsi:type="dcterms:W3CDTF">2026-02-02T07:46:00Z</dcterms:created>
  <dcterms:modified xsi:type="dcterms:W3CDTF">2026-03-10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3ca7049841f24cfc5e071ea4ec30cd7fee60268e7f3de64a8f034b2adc3918</vt:lpwstr>
  </property>
</Properties>
</file>